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A66E7" w14:textId="5D347603" w:rsidR="0012277F" w:rsidRPr="00297EFD" w:rsidRDefault="007372D0" w:rsidP="0012277F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 xml:space="preserve">Preparation </w:t>
      </w:r>
      <w:r w:rsidR="00297EFD">
        <w:rPr>
          <w:lang w:val="bg-BG"/>
        </w:rPr>
        <w:t>2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73D66E71" w:rsidR="00DB74AF" w:rsidRDefault="007372D0" w:rsidP="002306EA">
      <w:pPr>
        <w:pStyle w:val="Heading2"/>
        <w:numPr>
          <w:ilvl w:val="0"/>
          <w:numId w:val="0"/>
        </w:numPr>
        <w:ind w:left="360" w:hanging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2306EA">
        <w:rPr>
          <w:sz w:val="40"/>
          <w:szCs w:val="40"/>
          <w:lang w:val="en-GB"/>
        </w:rPr>
        <w:t>World Tour</w:t>
      </w:r>
    </w:p>
    <w:p w14:paraId="43C593AA" w14:textId="4E94B318" w:rsidR="002306EA" w:rsidRPr="00CA242B" w:rsidRDefault="004A4913" w:rsidP="002306EA">
      <w:pPr>
        <w:rPr>
          <w:bCs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="00CA242B" w:rsidRPr="00CA242B">
          <w:rPr>
            <w:rStyle w:val="Hyperlink"/>
            <w:bCs/>
            <w:lang w:val="en-GB"/>
          </w:rPr>
          <w:t>https://alpha.judge.softuni.org/contests/02-programming-fundamentals-final-exam/2518/practice#0</w:t>
        </w:r>
      </w:hyperlink>
    </w:p>
    <w:p w14:paraId="33F5F1A3" w14:textId="743F845B" w:rsidR="002306EA" w:rsidRPr="009C21E4" w:rsidRDefault="002306EA" w:rsidP="002306EA">
      <w:pPr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, and </w:t>
      </w:r>
      <w:r>
        <w:rPr>
          <w:i/>
        </w:rPr>
        <w:t xml:space="preserve">your next goal is to make a world tour. To do that, you </w:t>
      </w:r>
      <w:proofErr w:type="gramStart"/>
      <w:r>
        <w:rPr>
          <w:i/>
        </w:rPr>
        <w:t>have to</w:t>
      </w:r>
      <w:proofErr w:type="gramEnd"/>
      <w:r>
        <w:rPr>
          <w:i/>
        </w:rPr>
        <w:t xml:space="preserve"> plan out everything first. To start with, you would like to plan out </w:t>
      </w:r>
      <w:proofErr w:type="gramStart"/>
      <w:r>
        <w:rPr>
          <w:i/>
        </w:rPr>
        <w:t>all of</w:t>
      </w:r>
      <w:proofErr w:type="gramEnd"/>
      <w:r>
        <w:rPr>
          <w:i/>
        </w:rPr>
        <w:t xml:space="preserve"> your stops where you will have a break.</w:t>
      </w:r>
    </w:p>
    <w:p w14:paraId="7D43BC13" w14:textId="77777777" w:rsidR="002306EA" w:rsidRDefault="002306EA" w:rsidP="002306EA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 containing </w:t>
      </w:r>
      <w:proofErr w:type="gramStart"/>
      <w:r>
        <w:t>all of</w:t>
      </w:r>
      <w:proofErr w:type="gramEnd"/>
      <w:r>
        <w:t xml:space="preserve">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2A931825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</w:t>
      </w:r>
      <w:proofErr w:type="gramStart"/>
      <w:r w:rsidRPr="00FE6215">
        <w:rPr>
          <w:rFonts w:ascii="Consolas" w:hAnsi="Consolas"/>
          <w:b/>
          <w:bCs/>
        </w:rPr>
        <w:t>string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68120500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 if the index </w:t>
      </w:r>
      <w:r w:rsidRPr="00D23101">
        <w:rPr>
          <w:b/>
          <w:bCs/>
        </w:rPr>
        <w:t>is valid</w:t>
      </w:r>
    </w:p>
    <w:p w14:paraId="1656CEBC" w14:textId="77777777" w:rsidR="002306EA" w:rsidRPr="00677A01" w:rsidRDefault="002306EA" w:rsidP="002306EA">
      <w:pPr>
        <w:pStyle w:val="ListParagraph"/>
        <w:numPr>
          <w:ilvl w:val="0"/>
          <w:numId w:val="31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</w:t>
      </w:r>
      <w:proofErr w:type="gramStart"/>
      <w:r w:rsidRPr="00FE6215">
        <w:rPr>
          <w:rFonts w:ascii="Consolas" w:hAnsi="Consolas"/>
          <w:b/>
          <w:bCs/>
        </w:rPr>
        <w:t>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1B45ADD5" w14:textId="77777777" w:rsidR="002306EA" w:rsidRPr="00D23101" w:rsidRDefault="002306EA" w:rsidP="002306EA">
      <w:pPr>
        <w:pStyle w:val="ListParagraph"/>
        <w:numPr>
          <w:ilvl w:val="1"/>
          <w:numId w:val="31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 xml:space="preserve">)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</w:p>
    <w:p w14:paraId="5B2A8C4F" w14:textId="77777777" w:rsidR="002306EA" w:rsidRDefault="002306EA" w:rsidP="002306EA">
      <w:pPr>
        <w:pStyle w:val="ListParagraph"/>
        <w:numPr>
          <w:ilvl w:val="0"/>
          <w:numId w:val="31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</w:t>
      </w:r>
      <w:proofErr w:type="gramStart"/>
      <w:r w:rsidRPr="00FF0D82">
        <w:rPr>
          <w:rFonts w:ascii="Consolas" w:hAnsi="Consolas"/>
          <w:b/>
          <w:bCs/>
        </w:rPr>
        <w:t>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proofErr w:type="gramEnd"/>
      <w:r>
        <w:t>:</w:t>
      </w:r>
    </w:p>
    <w:p w14:paraId="0A559AEE" w14:textId="52398640" w:rsidR="002306EA" w:rsidRDefault="002306EA" w:rsidP="002306EA">
      <w:pPr>
        <w:pStyle w:val="ListParagraph"/>
        <w:numPr>
          <w:ilvl w:val="1"/>
          <w:numId w:val="31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</w:t>
      </w:r>
      <w:r w:rsidRPr="00172559">
        <w:rPr>
          <w:highlight w:val="yellow"/>
        </w:rPr>
        <w:t xml:space="preserve">(all </w:t>
      </w:r>
      <w:r w:rsidRPr="00172559">
        <w:rPr>
          <w:b/>
          <w:bCs/>
          <w:highlight w:val="yellow"/>
        </w:rPr>
        <w:t>occurrences</w:t>
      </w:r>
      <w:proofErr w:type="gramStart"/>
      <w:r w:rsidRPr="00172559">
        <w:rPr>
          <w:highlight w:val="yellow"/>
        </w:rPr>
        <w:t>)</w:t>
      </w:r>
      <w:r w:rsidR="00172559" w:rsidRPr="00172559">
        <w:rPr>
          <w:highlight w:val="yellow"/>
        </w:rPr>
        <w:t xml:space="preserve"> </w:t>
      </w:r>
      <w:r w:rsidR="00EB3F79">
        <w:rPr>
          <w:highlight w:val="yellow"/>
        </w:rPr>
        <w:t>??</w:t>
      </w:r>
      <w:r w:rsidR="00172559" w:rsidRPr="00172559">
        <w:rPr>
          <w:highlight w:val="yellow"/>
        </w:rPr>
        <w:t>?</w:t>
      </w:r>
      <w:proofErr w:type="gramEnd"/>
    </w:p>
    <w:p w14:paraId="112542FA" w14:textId="77777777" w:rsidR="002306EA" w:rsidRPr="00D23101" w:rsidRDefault="002306EA" w:rsidP="002306EA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5D87323B" w14:textId="24F7B087" w:rsidR="002306EA" w:rsidRDefault="002306EA" w:rsidP="002306EA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="007F2564">
        <w:rPr>
          <w:rFonts w:ascii="Consolas" w:hAnsi="Consolas"/>
          <w:b/>
          <w:bCs/>
        </w:rPr>
        <w:t>`</w:t>
      </w:r>
      <w:r w:rsidRPr="00BD62AD">
        <w:rPr>
          <w:rFonts w:ascii="Consolas" w:hAnsi="Consolas"/>
          <w:b/>
          <w:bCs/>
        </w:rPr>
        <w:t xml:space="preserve">Ready for world tour! Planned </w:t>
      </w:r>
      <w:proofErr w:type="gramStart"/>
      <w:r w:rsidRPr="00BD62AD">
        <w:rPr>
          <w:rFonts w:ascii="Consolas" w:hAnsi="Consolas"/>
          <w:b/>
          <w:bCs/>
        </w:rPr>
        <w:t>stops: {</w:t>
      </w:r>
      <w:proofErr w:type="gramEnd"/>
      <w:r w:rsidRPr="00BD62AD">
        <w:rPr>
          <w:rFonts w:ascii="Consolas" w:hAnsi="Consolas"/>
          <w:b/>
          <w:bCs/>
        </w:rPr>
        <w:t>string}</w:t>
      </w:r>
      <w:r w:rsidR="007F2564">
        <w:rPr>
          <w:rFonts w:ascii="Consolas" w:hAnsi="Consolas"/>
          <w:b/>
          <w:bCs/>
        </w:rPr>
        <w:t>`</w:t>
      </w:r>
    </w:p>
    <w:p w14:paraId="269EF13A" w14:textId="77777777" w:rsidR="002306EA" w:rsidRPr="004777E6" w:rsidRDefault="002306EA" w:rsidP="002306EA">
      <w:pPr>
        <w:pStyle w:val="Heading3"/>
      </w:pPr>
      <w:r>
        <w:t>Input / Constraints</w:t>
      </w:r>
    </w:p>
    <w:p w14:paraId="3A991836" w14:textId="77777777" w:rsidR="002306EA" w:rsidRPr="00677A01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E4296CD" w14:textId="77777777" w:rsidR="002306EA" w:rsidRPr="00EA7FF7" w:rsidRDefault="002306EA" w:rsidP="002306EA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B9FFF60" w14:textId="77777777" w:rsidR="002306EA" w:rsidRDefault="002306EA" w:rsidP="002306EA">
      <w:pPr>
        <w:pStyle w:val="Heading3"/>
      </w:pPr>
      <w:r>
        <w:t>Output</w:t>
      </w:r>
    </w:p>
    <w:p w14:paraId="4414FBF6" w14:textId="77777777" w:rsidR="002306EA" w:rsidRDefault="002306EA" w:rsidP="002306EA">
      <w:pPr>
        <w:pStyle w:val="ListParagraph"/>
        <w:numPr>
          <w:ilvl w:val="0"/>
          <w:numId w:val="18"/>
        </w:numPr>
      </w:pPr>
      <w:r>
        <w:t>Print the proper output messages in the proper cases as described in the problem description</w:t>
      </w:r>
    </w:p>
    <w:p w14:paraId="60FACB02" w14:textId="3F3DF0DF" w:rsidR="002306EA" w:rsidRPr="00EF2B5F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306EA" w14:paraId="5507FA75" w14:textId="77777777" w:rsidTr="00B81270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104AE87E" w14:textId="77777777" w:rsidR="002306EA" w:rsidRPr="00534B4B" w:rsidRDefault="002306EA" w:rsidP="00B8127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24C5D84E" w14:textId="77777777" w:rsidR="002306EA" w:rsidRPr="00A930AE" w:rsidRDefault="002306E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306EA" w14:paraId="7552808C" w14:textId="77777777" w:rsidTr="00B81270">
        <w:trPr>
          <w:cantSplit/>
        </w:trPr>
        <w:tc>
          <w:tcPr>
            <w:tcW w:w="3325" w:type="dxa"/>
          </w:tcPr>
          <w:p w14:paraId="2E203757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[</w:t>
            </w: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4F7E07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546B2998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E27896E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D0194D" w14:textId="77777777" w:rsidR="002306EA" w:rsidRPr="00F475E2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73677EBA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6475AB04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112EA5A0" w14:textId="77777777" w:rsidR="002306EA" w:rsidRPr="00AD258D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594B78D" w14:textId="77777777" w:rsidR="002306EA" w:rsidRPr="00D517EA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33EC64B1" w14:textId="6597229D" w:rsidR="00B774D5" w:rsidRDefault="00B774D5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2 </w:t>
      </w:r>
      <w:r w:rsidR="002306EA">
        <w:rPr>
          <w:lang w:val="en-GB"/>
        </w:rPr>
        <w:t>–</w:t>
      </w:r>
      <w:r>
        <w:rPr>
          <w:lang w:val="en-GB"/>
        </w:rPr>
        <w:t xml:space="preserve"> </w:t>
      </w:r>
      <w:r w:rsidR="002306EA">
        <w:rPr>
          <w:lang w:val="en-GB"/>
        </w:rPr>
        <w:t>Fancy Barcode</w:t>
      </w:r>
    </w:p>
    <w:p w14:paraId="048FE9F0" w14:textId="3B64209C" w:rsidR="00B774D5" w:rsidRDefault="004A4913" w:rsidP="002306EA"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20" w:history="1">
        <w:r w:rsidR="00CA242B" w:rsidRPr="00CA242B">
          <w:rPr>
            <w:rStyle w:val="Hyperlink"/>
          </w:rPr>
          <w:t>https://alpha.judge.softuni.org/contests/04-programming-fundamentals-final-exam/2303/practice#20</w:t>
        </w:r>
      </w:hyperlink>
    </w:p>
    <w:p w14:paraId="07F10837" w14:textId="77777777" w:rsidR="002306EA" w:rsidRDefault="002306EA" w:rsidP="002306E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44D4D290" w14:textId="77777777" w:rsidR="002306EA" w:rsidRDefault="002306EA" w:rsidP="002306EA">
      <w:r>
        <w:rPr>
          <w:b/>
        </w:rPr>
        <w:lastRenderedPageBreak/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39EBB13" w14:textId="77777777" w:rsidR="002306EA" w:rsidRPr="00F37DAF" w:rsidRDefault="002306EA" w:rsidP="002306EA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</w:t>
      </w:r>
      <w:proofErr w:type="gramStart"/>
      <w:r>
        <w:t xml:space="preserve">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proofErr w:type="gramEnd"/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6B7B9CCB" w14:textId="77777777" w:rsidR="002306EA" w:rsidRPr="006A3915" w:rsidRDefault="002306EA" w:rsidP="002306EA">
      <w:pPr>
        <w:pStyle w:val="ListParagraph"/>
        <w:numPr>
          <w:ilvl w:val="0"/>
          <w:numId w:val="7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</w:t>
      </w:r>
      <w:proofErr w:type="gramStart"/>
      <w:r>
        <w:t xml:space="preserve">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proofErr w:type="gramEnd"/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003B103C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74EA8444" w14:textId="77777777" w:rsidR="002306EA" w:rsidRDefault="002306EA" w:rsidP="002306EA">
      <w:pPr>
        <w:pStyle w:val="ListParagraph"/>
        <w:numPr>
          <w:ilvl w:val="0"/>
          <w:numId w:val="7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63E126EE" w14:textId="77777777" w:rsidR="002306EA" w:rsidRPr="00A73DED" w:rsidRDefault="002306EA" w:rsidP="002306EA">
      <w:pPr>
        <w:pStyle w:val="ListParagraph"/>
        <w:numPr>
          <w:ilvl w:val="0"/>
          <w:numId w:val="7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4F9F54D9" w14:textId="77777777" w:rsidR="002306EA" w:rsidRPr="00360063" w:rsidRDefault="002306EA" w:rsidP="002306EA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 w:rsidRPr="00360063">
        <w:rPr>
          <w:rStyle w:val="CodeChar"/>
          <w:highlight w:val="green"/>
        </w:rPr>
        <w:t>Che46sE@##</w:t>
      </w:r>
      <w:r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2E86E140" w14:textId="77777777" w:rsidR="002306EA" w:rsidRPr="00BB0BAC" w:rsidRDefault="002306EA" w:rsidP="002306EA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>
        <w:rPr>
          <w:rFonts w:ascii="Consolas" w:eastAsia="Calibri" w:hAnsi="Consolas" w:cs="Times New Roman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077C149E" w14:textId="77777777" w:rsidR="002306EA" w:rsidRDefault="002306EA" w:rsidP="002306EA">
      <w:r>
        <w:t xml:space="preserve">Next, you </w:t>
      </w:r>
      <w:proofErr w:type="gramStart"/>
      <w:r>
        <w:t>have to</w:t>
      </w:r>
      <w:proofErr w:type="gramEnd"/>
      <w:r>
        <w:t xml:space="preserve">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E2FA600" w14:textId="77777777" w:rsidR="002306EA" w:rsidRDefault="002306EA" w:rsidP="002306EA">
      <w:r>
        <w:t xml:space="preserve">Examples:  </w:t>
      </w:r>
    </w:p>
    <w:p w14:paraId="4500151B" w14:textId="77777777" w:rsidR="002306EA" w:rsidRDefault="002306EA" w:rsidP="002306E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2F36951C" w14:textId="77777777" w:rsidR="002306EA" w:rsidRDefault="002306EA" w:rsidP="002306E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5C032704" w14:textId="77777777" w:rsidR="002306EA" w:rsidRDefault="002306EA" w:rsidP="002306E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7FFCA81B" w14:textId="77777777" w:rsidR="002306EA" w:rsidRPr="004777E6" w:rsidRDefault="002306EA" w:rsidP="002306EA">
      <w:pPr>
        <w:pStyle w:val="Heading3"/>
      </w:pPr>
      <w:r>
        <w:t>Input</w:t>
      </w:r>
    </w:p>
    <w:p w14:paraId="1ACA03FB" w14:textId="77777777" w:rsidR="002306EA" w:rsidRDefault="002306EA" w:rsidP="002306EA">
      <w:r>
        <w:t xml:space="preserve">On the first line,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53076483" w14:textId="77777777" w:rsidR="002306EA" w:rsidRDefault="002306EA" w:rsidP="002306EA">
      <w:r>
        <w:t xml:space="preserve">On the following </w:t>
      </w:r>
      <w:r w:rsidRPr="00F37DAF">
        <w:rPr>
          <w:b/>
        </w:rPr>
        <w:t>n</w:t>
      </w:r>
      <w:r>
        <w:t xml:space="preserve"> lines, you will receive different strings.</w:t>
      </w:r>
    </w:p>
    <w:p w14:paraId="5DA7D57F" w14:textId="77777777" w:rsidR="002306EA" w:rsidRPr="002B2581" w:rsidRDefault="002306EA" w:rsidP="002306EA">
      <w:pPr>
        <w:pStyle w:val="Heading3"/>
      </w:pPr>
      <w:r>
        <w:t>Output</w:t>
      </w:r>
    </w:p>
    <w:p w14:paraId="0AB65629" w14:textId="77777777" w:rsidR="002306EA" w:rsidRDefault="002306EA" w:rsidP="002306E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10142163" w14:textId="77777777" w:rsidR="002306EA" w:rsidRDefault="002306EA" w:rsidP="002306EA">
      <w:pPr>
        <w:rPr>
          <w:noProof/>
        </w:rPr>
      </w:pPr>
      <w:r>
        <w:rPr>
          <w:noProof/>
        </w:rPr>
        <w:t>If the barcode is invalid:</w:t>
      </w:r>
    </w:p>
    <w:p w14:paraId="6F51992C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286E0E65" w14:textId="77777777" w:rsidR="002306EA" w:rsidRDefault="002306EA" w:rsidP="002306EA">
      <w:pPr>
        <w:rPr>
          <w:noProof/>
        </w:rPr>
      </w:pPr>
      <w:r>
        <w:rPr>
          <w:noProof/>
        </w:rPr>
        <w:t>If the barcode is valid:</w:t>
      </w:r>
    </w:p>
    <w:p w14:paraId="212AF144" w14:textId="77777777" w:rsidR="002306EA" w:rsidRDefault="002306EA" w:rsidP="002306EA">
      <w:pPr>
        <w:pStyle w:val="Code"/>
        <w:numPr>
          <w:ilvl w:val="0"/>
          <w:numId w:val="32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CC3546C" w14:textId="592117B3" w:rsidR="002306EA" w:rsidRPr="002306EA" w:rsidRDefault="002306EA" w:rsidP="002306E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2306EA" w14:paraId="4BED8668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5C8A7818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472E07C9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15E519D2" w14:textId="77777777" w:rsidTr="00B81270">
        <w:trPr>
          <w:trHeight w:val="1979"/>
        </w:trPr>
        <w:tc>
          <w:tcPr>
            <w:tcW w:w="3256" w:type="dxa"/>
          </w:tcPr>
          <w:p w14:paraId="724A1C32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202890E5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875106">
              <w:rPr>
                <w:rFonts w:ascii="Consolas" w:eastAsia="Calibri" w:hAnsi="Consolas" w:cs="Times New Roman"/>
                <w:noProof/>
              </w:rPr>
              <w:t>FreshFisH</w:t>
            </w:r>
            <w:proofErr w:type="spellEnd"/>
            <w:r w:rsidRPr="00875106">
              <w:rPr>
                <w:rFonts w:ascii="Consolas" w:eastAsia="Calibri" w:hAnsi="Consolas" w:cs="Times New Roman"/>
                <w:noProof/>
              </w:rPr>
              <w:t>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4F4B55DE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829F3BA" w14:textId="77777777" w:rsidR="002306EA" w:rsidRPr="00875106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C77E463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3E817E2F" w14:textId="77777777" w:rsidR="002306EA" w:rsidRPr="00F475E2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8D2B13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2306EA" w14:paraId="061CA8BD" w14:textId="77777777" w:rsidTr="00B81270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11C3F6B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03B9B335" w14:textId="77777777" w:rsidR="002306EA" w:rsidRPr="004149D0" w:rsidRDefault="002306EA" w:rsidP="00B81270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2306EA" w14:paraId="3FD25DB3" w14:textId="77777777" w:rsidTr="00B81270">
        <w:trPr>
          <w:trHeight w:val="2340"/>
        </w:trPr>
        <w:tc>
          <w:tcPr>
            <w:tcW w:w="3256" w:type="dxa"/>
          </w:tcPr>
          <w:p w14:paraId="1481FBC8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59A4E612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61B2625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A93189A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823D0DD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110B77B" w14:textId="77777777" w:rsidR="002306EA" w:rsidRPr="00BE6C04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Invalid_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495BB3A3" w14:textId="77777777" w:rsidR="002306EA" w:rsidRPr="00BE6C04" w:rsidRDefault="002306EA" w:rsidP="00B8127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proofErr w:type="spellStart"/>
            <w:r w:rsidRPr="00BE6C04">
              <w:rPr>
                <w:rFonts w:ascii="Consolas" w:eastAsia="Calibri" w:hAnsi="Consolas" w:cs="Times New Roman"/>
                <w:noProof/>
              </w:rPr>
              <w:t>ValiditeM</w:t>
            </w:r>
            <w:proofErr w:type="spellEnd"/>
            <w:r w:rsidRPr="00BE6C04">
              <w:rPr>
                <w:rFonts w:ascii="Consolas" w:eastAsia="Calibri" w:hAnsi="Consolas" w:cs="Times New Roman"/>
                <w:noProof/>
              </w:rPr>
              <w:t>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E0758C4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5AE54E43" w14:textId="77777777" w:rsidR="002306EA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29F8523C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6777EDF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14AF7E5" w14:textId="77777777" w:rsidR="002306EA" w:rsidRPr="00AC606E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414DF96" w14:textId="77777777" w:rsidR="002306EA" w:rsidRPr="007377CF" w:rsidRDefault="002306EA" w:rsidP="00B8127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3331A6B7" w14:textId="33B5F165" w:rsidR="004A4913" w:rsidRDefault="004A4913" w:rsidP="002306EA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 xml:space="preserve">Problem 3 </w:t>
      </w:r>
      <w:r w:rsidR="008C296A">
        <w:rPr>
          <w:lang w:val="en-GB"/>
        </w:rPr>
        <w:t>–</w:t>
      </w:r>
      <w:r>
        <w:rPr>
          <w:lang w:val="en-GB"/>
        </w:rPr>
        <w:t xml:space="preserve"> </w:t>
      </w:r>
      <w:r w:rsidR="008C296A">
        <w:rPr>
          <w:lang w:val="en-GB"/>
        </w:rPr>
        <w:t>The Pianist</w:t>
      </w:r>
    </w:p>
    <w:p w14:paraId="7DF18A2E" w14:textId="3F0A64EE" w:rsidR="00D56405" w:rsidRDefault="004A4913" w:rsidP="00292025"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="00CA242B" w:rsidRPr="00CA242B">
          <w:rPr>
            <w:rStyle w:val="Hyperlink"/>
          </w:rPr>
          <w:t>https://alpha.judge.softuni.org/contests/01-programming-fundamentals-final-exam-retake/2525/practice#2</w:t>
        </w:r>
      </w:hyperlink>
    </w:p>
    <w:p w14:paraId="3FA5D582" w14:textId="77777777" w:rsidR="008C296A" w:rsidRPr="00B41408" w:rsidRDefault="008C296A" w:rsidP="008C296A">
      <w:pPr>
        <w:jc w:val="center"/>
        <w:rPr>
          <w:i/>
        </w:rPr>
      </w:pPr>
      <w:r>
        <w:rPr>
          <w:i/>
        </w:rPr>
        <w:t>You are a pianist, and you like to keep a list of your favorite piano pieces. Create a program to help you organize it and add, change, remove pieces from it!</w:t>
      </w:r>
    </w:p>
    <w:p w14:paraId="57FCBB76" w14:textId="77777777" w:rsidR="008C296A" w:rsidRPr="004F7F3E" w:rsidRDefault="008C296A" w:rsidP="008C296A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15B0728A" w14:textId="77777777" w:rsidR="008C296A" w:rsidRPr="0052043F" w:rsidRDefault="008C296A" w:rsidP="008C296A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Pr="0052043F">
        <w:rPr>
          <w:rStyle w:val="CodeChar"/>
        </w:rPr>
        <w:t>"</w:t>
      </w:r>
      <w:r>
        <w:rPr>
          <w:rStyle w:val="CodeChar"/>
        </w:rPr>
        <w:t>|</w:t>
      </w:r>
      <w:r w:rsidRPr="0052043F">
        <w:rPr>
          <w:rStyle w:val="CodeChar"/>
        </w:rPr>
        <w:t>"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2D26D55A" w14:textId="77777777" w:rsidR="008C296A" w:rsidRPr="00C002EF" w:rsidRDefault="008C296A" w:rsidP="008C296A">
      <w:pPr>
        <w:pStyle w:val="ListParagraph"/>
        <w:numPr>
          <w:ilvl w:val="0"/>
          <w:numId w:val="22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5D3A088" w14:textId="77777777" w:rsidR="008C296A" w:rsidRPr="004F7F3E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62C25C25" w14:textId="3717F702" w:rsidR="008C296A" w:rsidRPr="004F7F3E" w:rsidRDefault="005A690D" w:rsidP="008C296A">
      <w:pPr>
        <w:pStyle w:val="ListParagraph"/>
        <w:ind w:left="1440"/>
        <w:rPr>
          <w:lang w:val="bg-BG"/>
        </w:rPr>
      </w:pPr>
      <w:r>
        <w:rPr>
          <w:rStyle w:val="CodeChar"/>
          <w:b w:val="0"/>
        </w:rPr>
        <w:t>`</w:t>
      </w:r>
      <w:r w:rsidR="008C296A" w:rsidRPr="00C002EF">
        <w:rPr>
          <w:rStyle w:val="CodeChar"/>
        </w:rPr>
        <w:t>{</w:t>
      </w:r>
      <w:r w:rsidR="008C296A">
        <w:rPr>
          <w:rStyle w:val="CodeChar"/>
        </w:rPr>
        <w:t>piece</w:t>
      </w:r>
      <w:r w:rsidR="008C296A" w:rsidRPr="00C002EF">
        <w:rPr>
          <w:rStyle w:val="CodeChar"/>
        </w:rPr>
        <w:t xml:space="preserve">} </w:t>
      </w:r>
      <w:r w:rsidR="008C296A">
        <w:rPr>
          <w:rStyle w:val="CodeChar"/>
        </w:rPr>
        <w:t xml:space="preserve">by </w:t>
      </w:r>
      <w:r w:rsidR="008C296A" w:rsidRPr="00C002EF">
        <w:rPr>
          <w:rStyle w:val="CodeChar"/>
        </w:rPr>
        <w:t>{</w:t>
      </w:r>
      <w:r w:rsidR="008C296A">
        <w:rPr>
          <w:rStyle w:val="CodeChar"/>
        </w:rPr>
        <w:t>composer</w:t>
      </w:r>
      <w:r w:rsidR="008C296A" w:rsidRPr="00C002EF">
        <w:rPr>
          <w:rStyle w:val="CodeChar"/>
        </w:rPr>
        <w:t xml:space="preserve">} </w:t>
      </w:r>
      <w:r w:rsidR="008C296A">
        <w:rPr>
          <w:rStyle w:val="CodeChar"/>
        </w:rPr>
        <w:t>in {key} added to the collection!</w:t>
      </w:r>
      <w:r>
        <w:rPr>
          <w:rStyle w:val="CodeChar"/>
        </w:rPr>
        <w:t>`</w:t>
      </w:r>
    </w:p>
    <w:p w14:paraId="5555D001" w14:textId="77777777" w:rsidR="008C296A" w:rsidRPr="00897D98" w:rsidRDefault="008C296A" w:rsidP="008C296A">
      <w:pPr>
        <w:pStyle w:val="ListParagraph"/>
        <w:numPr>
          <w:ilvl w:val="1"/>
          <w:numId w:val="2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5819AB07" w14:textId="77777777" w:rsidR="008C296A" w:rsidRPr="00C002EF" w:rsidRDefault="008C296A" w:rsidP="008C296A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6BC2FE43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32A13E8F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EE9D547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BA80320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178C9FB2" w14:textId="77777777" w:rsidR="008C296A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8D72491" w14:textId="77777777" w:rsidR="008C296A" w:rsidRPr="002D7E4D" w:rsidRDefault="008C296A" w:rsidP="008C296A">
      <w:pPr>
        <w:pStyle w:val="ListParagraph"/>
        <w:numPr>
          <w:ilvl w:val="0"/>
          <w:numId w:val="2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40A28B4B" w14:textId="77777777" w:rsidR="008C296A" w:rsidRPr="002D7E4D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36C69410" w14:textId="77777777" w:rsidR="008C296A" w:rsidRPr="00687B70" w:rsidRDefault="008C296A" w:rsidP="008C296A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7B2AFF27" w14:textId="77777777" w:rsidR="008C296A" w:rsidRPr="00687B70" w:rsidRDefault="008C296A" w:rsidP="008C296A">
      <w:pPr>
        <w:pStyle w:val="ListParagraph"/>
        <w:numPr>
          <w:ilvl w:val="1"/>
          <w:numId w:val="22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3B8B771A" w14:textId="77777777" w:rsidR="008C296A" w:rsidRPr="00AB5109" w:rsidRDefault="008C296A" w:rsidP="008C296A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064E4B4" w14:textId="613FD97F" w:rsidR="008C296A" w:rsidRPr="00DE4C46" w:rsidRDefault="008C296A" w:rsidP="008C296A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="00DA40F5">
        <w:rPr>
          <w:rStyle w:val="CodeChar"/>
          <w:b w:val="0"/>
        </w:rPr>
        <w:t>`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proofErr w:type="gramStart"/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proofErr w:type="gramEnd"/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="00DA40F5">
        <w:rPr>
          <w:rStyle w:val="CodeChar"/>
          <w:b w:val="0"/>
        </w:rPr>
        <w:t>`</w:t>
      </w:r>
    </w:p>
    <w:p w14:paraId="69A6B96F" w14:textId="77777777" w:rsidR="008C296A" w:rsidRPr="0052043F" w:rsidRDefault="008C296A" w:rsidP="008C296A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C24D4D4" w14:textId="77777777" w:rsidR="008C296A" w:rsidRPr="008D6BEA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</w:p>
    <w:p w14:paraId="6C05AC5E" w14:textId="77777777" w:rsidR="008C296A" w:rsidRPr="00BB12E4" w:rsidRDefault="008C296A" w:rsidP="008C296A">
      <w:pPr>
        <w:pStyle w:val="ListParagraph"/>
        <w:numPr>
          <w:ilvl w:val="0"/>
          <w:numId w:val="21"/>
        </w:numPr>
        <w:rPr>
          <w:b/>
        </w:rPr>
      </w:pPr>
      <w:r>
        <w:t>For each piece, you will receive a single line of text with information about it.</w:t>
      </w:r>
    </w:p>
    <w:p w14:paraId="30B28CCF" w14:textId="77777777" w:rsidR="008C296A" w:rsidRPr="00C541BE" w:rsidRDefault="008C296A" w:rsidP="008C296A">
      <w:pPr>
        <w:pStyle w:val="ListParagraph"/>
        <w:numPr>
          <w:ilvl w:val="0"/>
          <w:numId w:val="21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4CD0A203" w14:textId="77777777" w:rsidR="008C296A" w:rsidRPr="0052043F" w:rsidRDefault="008C296A" w:rsidP="008C296A">
      <w:pPr>
        <w:pStyle w:val="Heading3"/>
        <w:rPr>
          <w:lang w:val="bg-BG"/>
        </w:rPr>
      </w:pPr>
      <w:r w:rsidRPr="0052043F">
        <w:lastRenderedPageBreak/>
        <w:t>Output</w:t>
      </w:r>
    </w:p>
    <w:p w14:paraId="7AE42B7F" w14:textId="77777777" w:rsidR="008C296A" w:rsidRPr="007B6A27" w:rsidRDefault="008C296A" w:rsidP="008C296A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6630CF35" w14:textId="62C69FB3" w:rsidR="008C296A" w:rsidRPr="0052043F" w:rsidRDefault="008C296A" w:rsidP="008C296A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8C296A" w:rsidRPr="0052043F" w14:paraId="03C43D93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798A158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16967E9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1FE7532A" w14:textId="77777777" w:rsidTr="00B81270">
        <w:trPr>
          <w:trHeight w:val="1628"/>
        </w:trPr>
        <w:tc>
          <w:tcPr>
            <w:tcW w:w="3969" w:type="dxa"/>
          </w:tcPr>
          <w:p w14:paraId="1A7AE168" w14:textId="77777777" w:rsidR="008C296A" w:rsidRPr="00146B8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772624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EF25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E38204E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A3C1D36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F398864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D32541E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ED20367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9D94DAD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085B5B9" w14:textId="77777777" w:rsidR="008C296A" w:rsidRPr="003970C7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49945CF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6717FA9A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1DF5CF12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15B94E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E72E86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0949EBF8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73EE3FF0" w14:textId="77777777" w:rsidR="008C296A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1617D8E5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2BE882AA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11E97373" w14:textId="77777777" w:rsidR="008C296A" w:rsidRPr="00D27E63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3FEC564" w14:textId="77777777" w:rsidR="008C296A" w:rsidRPr="0052043F" w:rsidRDefault="008C296A" w:rsidP="00B81270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8C296A" w:rsidRPr="0052043F" w14:paraId="0653DBD5" w14:textId="77777777" w:rsidTr="00B81270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86E30D4" w14:textId="77777777" w:rsidR="008C296A" w:rsidRPr="0052043F" w:rsidRDefault="008C296A" w:rsidP="00B8127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C296A" w:rsidRPr="0052043F" w14:paraId="5FE13648" w14:textId="77777777" w:rsidTr="00B81270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A25314D" w14:textId="77777777" w:rsidR="008C296A" w:rsidRPr="000C295E" w:rsidRDefault="008C296A" w:rsidP="00B81270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br/>
              <w:t>We receive the Stop command, print the information about the pieces, and the program ends.</w:t>
            </w:r>
          </w:p>
        </w:tc>
      </w:tr>
      <w:tr w:rsidR="008C296A" w:rsidRPr="0052043F" w14:paraId="0FE88E78" w14:textId="77777777" w:rsidTr="00B81270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5DEC43CB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4BF1A234" w14:textId="77777777" w:rsidR="008C296A" w:rsidRPr="0052043F" w:rsidRDefault="008C296A" w:rsidP="00B8127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8C296A" w:rsidRPr="0052043F" w14:paraId="7258536F" w14:textId="77777777" w:rsidTr="00B81270">
        <w:trPr>
          <w:trHeight w:val="58"/>
        </w:trPr>
        <w:tc>
          <w:tcPr>
            <w:tcW w:w="3969" w:type="dxa"/>
          </w:tcPr>
          <w:p w14:paraId="67AE4272" w14:textId="77777777" w:rsidR="008C296A" w:rsidRPr="00146B8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337F9BD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>
              <w:rPr>
                <w:rFonts w:ascii="Consolas" w:eastAsia="Calibri" w:hAnsi="Consolas" w:cs="Times New Roman"/>
                <w:noProof/>
              </w:rPr>
              <w:t>'4',</w:t>
            </w:r>
          </w:p>
          <w:p w14:paraId="357497D6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54F1ADDB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6A77E7A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72ABF8F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A7A219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4A67C1B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',</w:t>
            </w:r>
          </w:p>
          <w:p w14:paraId="097FB991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3FE9D9C" w14:textId="77777777" w:rsidR="008C296A" w:rsidRPr="003970C7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|Spring|C Major',</w:t>
            </w:r>
          </w:p>
          <w:p w14:paraId="59F12A69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13F4D597" w14:textId="77777777" w:rsidR="008C296A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32B2B45C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0CBDF13C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6DDC4D0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uccessfully removed The Marriage of Figaro!</w:t>
            </w:r>
          </w:p>
          <w:p w14:paraId="37841BA0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62249C5E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318FBAC9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71FD756D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38ED095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38E4B2E1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38AF37E8" w14:textId="77777777" w:rsidR="008C296A" w:rsidRPr="00D27E63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50094C7" w14:textId="77777777" w:rsidR="008C296A" w:rsidRPr="0052043F" w:rsidRDefault="008C296A" w:rsidP="00B8127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4185AB8E" w14:textId="77777777" w:rsidR="008C296A" w:rsidRPr="0052043F" w:rsidRDefault="008C296A" w:rsidP="008C296A">
      <w:pPr>
        <w:rPr>
          <w:lang w:val="bg-BG"/>
        </w:rPr>
      </w:pPr>
    </w:p>
    <w:p w14:paraId="75425799" w14:textId="77777777" w:rsidR="008C296A" w:rsidRPr="008C296A" w:rsidRDefault="008C296A" w:rsidP="00292025">
      <w:pPr>
        <w:rPr>
          <w:b/>
          <w:lang w:val="en-GB"/>
        </w:rPr>
      </w:pPr>
    </w:p>
    <w:sectPr w:rsidR="008C296A" w:rsidRPr="008C296A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8C2715" w14:textId="77777777" w:rsidR="00C517AA" w:rsidRDefault="00C517AA" w:rsidP="008068A2">
      <w:pPr>
        <w:spacing w:after="0" w:line="240" w:lineRule="auto"/>
      </w:pPr>
      <w:r>
        <w:separator/>
      </w:r>
    </w:p>
  </w:endnote>
  <w:endnote w:type="continuationSeparator" w:id="0">
    <w:p w14:paraId="0BD223F6" w14:textId="77777777" w:rsidR="00C517AA" w:rsidRDefault="00C517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153D1" w14:textId="77777777" w:rsidR="00561097" w:rsidRDefault="005610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6254B1" w14:textId="7980EB23" w:rsidR="00561097" w:rsidRDefault="00561097" w:rsidP="0056109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Hyperlink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40181" w14:textId="77777777" w:rsidR="00561097" w:rsidRDefault="005610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DA163A" w14:textId="77777777" w:rsidR="00C517AA" w:rsidRDefault="00C517AA" w:rsidP="008068A2">
      <w:pPr>
        <w:spacing w:after="0" w:line="240" w:lineRule="auto"/>
      </w:pPr>
      <w:r>
        <w:separator/>
      </w:r>
    </w:p>
  </w:footnote>
  <w:footnote w:type="continuationSeparator" w:id="0">
    <w:p w14:paraId="3360FBBE" w14:textId="77777777" w:rsidR="00C517AA" w:rsidRDefault="00C517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1DA5FF" w14:textId="77777777" w:rsidR="00561097" w:rsidRDefault="005610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45CA24" w14:textId="77777777" w:rsidR="00561097" w:rsidRDefault="005610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9418605">
    <w:abstractNumId w:val="7"/>
  </w:num>
  <w:num w:numId="2" w16cid:durableId="813840540">
    <w:abstractNumId w:val="9"/>
  </w:num>
  <w:num w:numId="3" w16cid:durableId="725952347">
    <w:abstractNumId w:val="15"/>
  </w:num>
  <w:num w:numId="4" w16cid:durableId="224534255">
    <w:abstractNumId w:val="4"/>
  </w:num>
  <w:num w:numId="5" w16cid:durableId="1498421599">
    <w:abstractNumId w:val="28"/>
  </w:num>
  <w:num w:numId="6" w16cid:durableId="1878351928">
    <w:abstractNumId w:val="5"/>
  </w:num>
  <w:num w:numId="7" w16cid:durableId="604313402">
    <w:abstractNumId w:val="20"/>
  </w:num>
  <w:num w:numId="8" w16cid:durableId="578175901">
    <w:abstractNumId w:val="31"/>
  </w:num>
  <w:num w:numId="9" w16cid:durableId="326128281">
    <w:abstractNumId w:val="26"/>
  </w:num>
  <w:num w:numId="10" w16cid:durableId="907573756">
    <w:abstractNumId w:val="24"/>
  </w:num>
  <w:num w:numId="11" w16cid:durableId="183445265">
    <w:abstractNumId w:val="14"/>
  </w:num>
  <w:num w:numId="12" w16cid:durableId="119737520">
    <w:abstractNumId w:val="11"/>
  </w:num>
  <w:num w:numId="13" w16cid:durableId="680278464">
    <w:abstractNumId w:val="16"/>
  </w:num>
  <w:num w:numId="14" w16cid:durableId="973297383">
    <w:abstractNumId w:val="10"/>
  </w:num>
  <w:num w:numId="15" w16cid:durableId="392776150">
    <w:abstractNumId w:val="29"/>
  </w:num>
  <w:num w:numId="16" w16cid:durableId="1980645884">
    <w:abstractNumId w:val="22"/>
  </w:num>
  <w:num w:numId="17" w16cid:durableId="1641959199">
    <w:abstractNumId w:val="21"/>
  </w:num>
  <w:num w:numId="18" w16cid:durableId="2094424503">
    <w:abstractNumId w:val="6"/>
  </w:num>
  <w:num w:numId="19" w16cid:durableId="423110034">
    <w:abstractNumId w:val="0"/>
  </w:num>
  <w:num w:numId="20" w16cid:durableId="1768230840">
    <w:abstractNumId w:val="1"/>
  </w:num>
  <w:num w:numId="21" w16cid:durableId="2065713848">
    <w:abstractNumId w:val="23"/>
  </w:num>
  <w:num w:numId="22" w16cid:durableId="2061780990">
    <w:abstractNumId w:val="25"/>
  </w:num>
  <w:num w:numId="23" w16cid:durableId="250088094">
    <w:abstractNumId w:val="19"/>
  </w:num>
  <w:num w:numId="24" w16cid:durableId="584608816">
    <w:abstractNumId w:val="12"/>
  </w:num>
  <w:num w:numId="25" w16cid:durableId="1178544989">
    <w:abstractNumId w:val="27"/>
  </w:num>
  <w:num w:numId="26" w16cid:durableId="504781629">
    <w:abstractNumId w:val="3"/>
  </w:num>
  <w:num w:numId="27" w16cid:durableId="1862086004">
    <w:abstractNumId w:val="17"/>
  </w:num>
  <w:num w:numId="28" w16cid:durableId="902521654">
    <w:abstractNumId w:val="8"/>
  </w:num>
  <w:num w:numId="29" w16cid:durableId="1883010610">
    <w:abstractNumId w:val="13"/>
  </w:num>
  <w:num w:numId="30" w16cid:durableId="2071878368">
    <w:abstractNumId w:val="2"/>
  </w:num>
  <w:num w:numId="31" w16cid:durableId="2088922134">
    <w:abstractNumId w:val="18"/>
  </w:num>
  <w:num w:numId="32" w16cid:durableId="730621519">
    <w:abstractNumId w:val="3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rwUA8QtdtywAAAA="/>
  </w:docVars>
  <w:rsids>
    <w:rsidRoot w:val="008068A2"/>
    <w:rsid w:val="000006BB"/>
    <w:rsid w:val="00002C1C"/>
    <w:rsid w:val="00007044"/>
    <w:rsid w:val="00011ECB"/>
    <w:rsid w:val="00016F88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2357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255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315D"/>
    <w:rsid w:val="002306EA"/>
    <w:rsid w:val="00231105"/>
    <w:rsid w:val="002326A7"/>
    <w:rsid w:val="00235EA5"/>
    <w:rsid w:val="0025151A"/>
    <w:rsid w:val="002532CD"/>
    <w:rsid w:val="00255B7B"/>
    <w:rsid w:val="0026363A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97EFD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5F0F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A690D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34DE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07EE2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2564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96A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57C06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17AA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42B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CF5563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A40F5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3F7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6400E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306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2-programming-fundamentals-final-exam/2518/practic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lpha.judge.softuni.org/contests/01-programming-fundamentals-final-exam-retake/2525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final-exam/2303/practic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5</Pages>
  <Words>1208</Words>
  <Characters>6888</Characters>
  <Application>Microsoft Office Word</Application>
  <DocSecurity>0</DocSecurity>
  <Lines>57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808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14</cp:revision>
  <cp:lastPrinted>2015-10-26T22:35:00Z</cp:lastPrinted>
  <dcterms:created xsi:type="dcterms:W3CDTF">2022-01-05T18:56:00Z</dcterms:created>
  <dcterms:modified xsi:type="dcterms:W3CDTF">2025-03-19T20:57:00Z</dcterms:modified>
  <cp:category>programming, education, software engineering, software development</cp:category>
</cp:coreProperties>
</file>